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17"/>
        <w:gridCol w:w="1694"/>
        <w:gridCol w:w="1696"/>
        <w:gridCol w:w="1586"/>
        <w:gridCol w:w="2647"/>
      </w:tblGrid>
      <w:tr w:rsidR="007D27C4" w:rsidRPr="00B8470F" w:rsidTr="007D27C4">
        <w:tc>
          <w:tcPr>
            <w:tcW w:w="2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D27C4" w:rsidRPr="00B8470F" w:rsidRDefault="007D27C4" w:rsidP="00B84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70F">
              <w:rPr>
                <w:rFonts w:ascii="Times New Roman" w:eastAsia="Times New Roman" w:hAnsi="Times New Roman" w:cs="Times New Roman"/>
                <w:sz w:val="24"/>
                <w:szCs w:val="24"/>
              </w:rPr>
              <w:t>Program Name</w:t>
            </w:r>
          </w:p>
        </w:tc>
        <w:tc>
          <w:tcPr>
            <w:tcW w:w="210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D27C4" w:rsidRPr="00B8470F" w:rsidRDefault="007D27C4" w:rsidP="00B84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70F">
              <w:rPr>
                <w:rFonts w:ascii="Times New Roman" w:eastAsia="Times New Roman" w:hAnsi="Times New Roman" w:cs="Times New Roman"/>
                <w:sz w:val="24"/>
                <w:szCs w:val="24"/>
              </w:rPr>
              <w:t>Application Deadline</w:t>
            </w:r>
          </w:p>
        </w:tc>
        <w:tc>
          <w:tcPr>
            <w:tcW w:w="210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D27C4" w:rsidRPr="00B8470F" w:rsidRDefault="007D27C4" w:rsidP="00B84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70F">
              <w:rPr>
                <w:rFonts w:ascii="Times New Roman" w:eastAsia="Times New Roman" w:hAnsi="Times New Roman" w:cs="Times New Roman"/>
                <w:sz w:val="24"/>
                <w:szCs w:val="24"/>
              </w:rPr>
              <w:t>Forms Required for Application Process</w:t>
            </w:r>
          </w:p>
        </w:tc>
        <w:tc>
          <w:tcPr>
            <w:tcW w:w="18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D27C4" w:rsidRPr="00B8470F" w:rsidRDefault="007D27C4" w:rsidP="00B84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70F">
              <w:rPr>
                <w:rFonts w:ascii="Times New Roman" w:eastAsia="Times New Roman" w:hAnsi="Times New Roman" w:cs="Times New Roman"/>
                <w:sz w:val="24"/>
                <w:szCs w:val="24"/>
              </w:rPr>
              <w:t>Estimated Cost of Program</w:t>
            </w:r>
          </w:p>
        </w:tc>
        <w:tc>
          <w:tcPr>
            <w:tcW w:w="144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:rsidR="007D27C4" w:rsidRPr="00B8470F" w:rsidRDefault="007D27C4" w:rsidP="00B84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gram Director</w:t>
            </w:r>
          </w:p>
        </w:tc>
      </w:tr>
      <w:tr w:rsidR="007D27C4" w:rsidRPr="00B8470F" w:rsidTr="007D27C4">
        <w:tc>
          <w:tcPr>
            <w:tcW w:w="20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D27C4" w:rsidRPr="00B8470F" w:rsidRDefault="007D27C4" w:rsidP="00B84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70F">
              <w:rPr>
                <w:rFonts w:ascii="Times New Roman" w:eastAsia="Times New Roman" w:hAnsi="Times New Roman" w:cs="Times New Roman"/>
                <w:sz w:val="24"/>
                <w:szCs w:val="24"/>
              </w:rPr>
              <w:t>Surgical Technology </w:t>
            </w:r>
          </w:p>
        </w:tc>
        <w:tc>
          <w:tcPr>
            <w:tcW w:w="21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D27C4" w:rsidRPr="00B8470F" w:rsidRDefault="007D27C4" w:rsidP="00B84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70F">
              <w:rPr>
                <w:rFonts w:ascii="Times New Roman" w:eastAsia="Times New Roman" w:hAnsi="Times New Roman" w:cs="Times New Roman"/>
                <w:sz w:val="24"/>
                <w:szCs w:val="24"/>
              </w:rPr>
              <w:t>1 March </w:t>
            </w:r>
          </w:p>
        </w:tc>
        <w:tc>
          <w:tcPr>
            <w:tcW w:w="21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D27C4" w:rsidRPr="00B8470F" w:rsidRDefault="007D27C4" w:rsidP="008B58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70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etter of Intent </w:t>
            </w:r>
            <w:bookmarkStart w:id="0" w:name="_GoBack"/>
            <w:bookmarkEnd w:id="0"/>
          </w:p>
        </w:tc>
        <w:tc>
          <w:tcPr>
            <w:tcW w:w="18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D27C4" w:rsidRPr="00B8470F" w:rsidRDefault="007D27C4" w:rsidP="00B84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70F">
              <w:rPr>
                <w:rFonts w:ascii="Times New Roman" w:eastAsia="Times New Roman" w:hAnsi="Times New Roman" w:cs="Times New Roman"/>
                <w:sz w:val="24"/>
                <w:szCs w:val="24"/>
              </w:rPr>
              <w:t>In- State$ 8000.00</w:t>
            </w:r>
          </w:p>
          <w:p w:rsidR="007D27C4" w:rsidRPr="00B8470F" w:rsidRDefault="007D27C4" w:rsidP="00B84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70F">
              <w:rPr>
                <w:rFonts w:ascii="Times New Roman" w:eastAsia="Times New Roman" w:hAnsi="Times New Roman" w:cs="Times New Roman"/>
                <w:sz w:val="24"/>
                <w:szCs w:val="24"/>
              </w:rPr>
              <w:t>Out of State $14,574.00 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7D27C4" w:rsidRDefault="007D27C4" w:rsidP="00B84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arl Sandy</w:t>
            </w:r>
          </w:p>
          <w:p w:rsidR="007D27C4" w:rsidRDefault="008B587D" w:rsidP="00B84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6" w:history="1">
              <w:r w:rsidR="007D27C4" w:rsidRPr="000E0F85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csandy@columbustech.edu</w:t>
              </w:r>
            </w:hyperlink>
          </w:p>
          <w:p w:rsidR="007D27C4" w:rsidRPr="00B8470F" w:rsidRDefault="007D27C4" w:rsidP="00B84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06-225-0518</w:t>
            </w:r>
          </w:p>
        </w:tc>
      </w:tr>
    </w:tbl>
    <w:p w:rsidR="00B8470F" w:rsidRPr="00B8470F" w:rsidRDefault="00B8470F" w:rsidP="00B8470F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470F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74"/>
        <w:gridCol w:w="7366"/>
      </w:tblGrid>
      <w:tr w:rsidR="00B8470F" w:rsidRPr="00B8470F" w:rsidTr="00B8470F">
        <w:tc>
          <w:tcPr>
            <w:tcW w:w="1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8470F" w:rsidRPr="00B8470F" w:rsidRDefault="00B8470F" w:rsidP="00B84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70F">
              <w:rPr>
                <w:rFonts w:ascii="Times New Roman" w:eastAsia="Times New Roman" w:hAnsi="Times New Roman" w:cs="Times New Roman"/>
                <w:sz w:val="24"/>
                <w:szCs w:val="24"/>
              </w:rPr>
              <w:t>Program Name</w:t>
            </w:r>
          </w:p>
          <w:p w:rsidR="00B8470F" w:rsidRPr="00B8470F" w:rsidRDefault="00B8470F" w:rsidP="00B84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70F">
              <w:rPr>
                <w:rFonts w:ascii="Times New Roman" w:eastAsia="Times New Roman" w:hAnsi="Times New Roman" w:cs="Times New Roman"/>
                <w:sz w:val="24"/>
                <w:szCs w:val="24"/>
              </w:rPr>
              <w:t>Year</w:t>
            </w:r>
          </w:p>
        </w:tc>
        <w:tc>
          <w:tcPr>
            <w:tcW w:w="737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8470F" w:rsidRPr="00B8470F" w:rsidRDefault="00B8470F" w:rsidP="00B84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7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ogram Outcomes</w:t>
            </w:r>
          </w:p>
          <w:p w:rsidR="00B8470F" w:rsidRPr="00B8470F" w:rsidRDefault="00B8470F" w:rsidP="00B84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7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Outcomes Assessment Exam (OAE) pass-rate from the program’s </w:t>
            </w:r>
            <w:r w:rsidRPr="00B847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</w:rPr>
              <w:t>most recently submitted Annual Report.</w:t>
            </w:r>
          </w:p>
          <w:p w:rsidR="00B8470F" w:rsidRPr="00B8470F" w:rsidRDefault="00B8470F" w:rsidP="00B84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7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:rsidR="00B8470F" w:rsidRPr="00B8470F" w:rsidRDefault="00B8470F" w:rsidP="00B84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70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:rsidR="00B67129" w:rsidRDefault="00B67129" w:rsidP="00B67129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On the 2019 Annual report, 4 of 4 students took the Certified Surgical Technologist Exam administered by the National Board of Surgical Technology and Surgical Assisting and 3 of 4 passed on the first attempt for a pass rate of 75%. </w:t>
            </w:r>
          </w:p>
          <w:p w:rsidR="00B8470F" w:rsidRPr="00B8470F" w:rsidRDefault="00B8470F" w:rsidP="00B84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70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</w:tbl>
    <w:p w:rsidR="00B8470F" w:rsidRPr="00B8470F" w:rsidRDefault="00B8470F" w:rsidP="00B8470F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470F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70"/>
        <w:gridCol w:w="4670"/>
      </w:tblGrid>
      <w:tr w:rsidR="00B8470F" w:rsidRPr="00B8470F" w:rsidTr="00B8470F">
        <w:tc>
          <w:tcPr>
            <w:tcW w:w="46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8470F" w:rsidRPr="00B8470F" w:rsidRDefault="00B8470F" w:rsidP="00B847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70F">
              <w:rPr>
                <w:rFonts w:ascii="Times New Roman" w:eastAsia="Times New Roman" w:hAnsi="Times New Roman" w:cs="Times New Roman"/>
                <w:sz w:val="24"/>
                <w:szCs w:val="24"/>
              </w:rPr>
              <w:t>Program Name</w:t>
            </w:r>
          </w:p>
        </w:tc>
        <w:tc>
          <w:tcPr>
            <w:tcW w:w="467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8470F" w:rsidRPr="00B8470F" w:rsidRDefault="00B8470F" w:rsidP="00B847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7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ogram Admission Information</w:t>
            </w:r>
          </w:p>
          <w:p w:rsidR="00B8470F" w:rsidRPr="00B8470F" w:rsidRDefault="00B8470F" w:rsidP="00B847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7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e-Requisites used for Competitive Admission</w:t>
            </w:r>
          </w:p>
          <w:p w:rsidR="00B8470F" w:rsidRPr="00B8470F" w:rsidRDefault="00B8470F" w:rsidP="00B847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7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NGL 1101</w:t>
            </w:r>
          </w:p>
          <w:p w:rsidR="00B8470F" w:rsidRPr="00B8470F" w:rsidRDefault="00B8470F" w:rsidP="00B847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7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TH 1111</w:t>
            </w:r>
          </w:p>
          <w:p w:rsidR="00B8470F" w:rsidRPr="00B8470F" w:rsidRDefault="00B8470F" w:rsidP="00B847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7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SYC 1101</w:t>
            </w:r>
          </w:p>
          <w:p w:rsidR="00B8470F" w:rsidRDefault="00B8470F" w:rsidP="00B847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847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BIOL 2113 </w:t>
            </w:r>
          </w:p>
          <w:p w:rsidR="00B8470F" w:rsidRPr="00B8470F" w:rsidRDefault="00B8470F" w:rsidP="00B847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7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IOL 2113</w:t>
            </w:r>
          </w:p>
          <w:p w:rsidR="00B8470F" w:rsidRPr="00B8470F" w:rsidRDefault="00B8470F" w:rsidP="00B847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7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IOL 2113L</w:t>
            </w:r>
          </w:p>
          <w:p w:rsidR="00B8470F" w:rsidRPr="00B8470F" w:rsidRDefault="00B8470F" w:rsidP="00B847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7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BIOL 2114 </w:t>
            </w:r>
          </w:p>
          <w:p w:rsidR="00B8470F" w:rsidRPr="00B8470F" w:rsidRDefault="00B8470F" w:rsidP="00B847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7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IOL 2114</w:t>
            </w:r>
          </w:p>
          <w:p w:rsidR="00B8470F" w:rsidRPr="00B8470F" w:rsidRDefault="00B8470F" w:rsidP="00B847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7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IOL 2114L</w:t>
            </w:r>
          </w:p>
          <w:p w:rsidR="00B8470F" w:rsidRPr="00B8470F" w:rsidRDefault="00B8470F" w:rsidP="00B847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7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:rsidR="00B8470F" w:rsidRPr="00B8470F" w:rsidRDefault="00B8470F" w:rsidP="00B847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7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:rsidR="00B8470F" w:rsidRPr="00B8470F" w:rsidRDefault="00B8470F" w:rsidP="00B847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7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Back Ground Check, Drug Screen </w:t>
            </w:r>
          </w:p>
        </w:tc>
      </w:tr>
    </w:tbl>
    <w:p w:rsidR="00410D8A" w:rsidRDefault="00410D8A"/>
    <w:sectPr w:rsidR="00410D8A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E3B49" w:rsidRDefault="006E3B49" w:rsidP="006E3B49">
      <w:pPr>
        <w:spacing w:after="0" w:line="240" w:lineRule="auto"/>
      </w:pPr>
      <w:r>
        <w:separator/>
      </w:r>
    </w:p>
  </w:endnote>
  <w:endnote w:type="continuationSeparator" w:id="0">
    <w:p w:rsidR="006E3B49" w:rsidRDefault="006E3B49" w:rsidP="006E3B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tham Black">
    <w:altName w:val="Arial"/>
    <w:panose1 w:val="00000000000000000000"/>
    <w:charset w:val="00"/>
    <w:family w:val="modern"/>
    <w:notTrueType/>
    <w:pitch w:val="variable"/>
    <w:sig w:usb0="00000001" w:usb1="50000048" w:usb2="00000000" w:usb3="00000000" w:csb0="0000011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E3B49" w:rsidRDefault="006E3B49" w:rsidP="006E3B49">
      <w:pPr>
        <w:spacing w:after="0" w:line="240" w:lineRule="auto"/>
      </w:pPr>
      <w:r>
        <w:separator/>
      </w:r>
    </w:p>
  </w:footnote>
  <w:footnote w:type="continuationSeparator" w:id="0">
    <w:p w:rsidR="006E3B49" w:rsidRDefault="006E3B49" w:rsidP="006E3B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3B49" w:rsidRDefault="006E3B49" w:rsidP="006E3B49">
    <w:pPr>
      <w:pStyle w:val="Header"/>
      <w:jc w:val="center"/>
      <w:rPr>
        <w:rFonts w:ascii="Times New Roman" w:hAnsi="Times New Roman" w:cs="Times New Roman"/>
        <w:sz w:val="24"/>
        <w:szCs w:val="24"/>
      </w:rPr>
    </w:pPr>
    <w:r>
      <w:rPr>
        <w:rFonts w:ascii="Gotham Black" w:hAnsi="Gotham Black"/>
        <w:sz w:val="28"/>
        <w:szCs w:val="28"/>
      </w:rPr>
      <w:t>Columbus Technical College</w:t>
    </w:r>
    <w:r>
      <w:rPr>
        <w:rFonts w:ascii="Gotham Black" w:hAnsi="Gotham Black"/>
        <w:sz w:val="28"/>
        <w:szCs w:val="28"/>
      </w:rPr>
      <w:br/>
    </w:r>
    <w:r>
      <w:rPr>
        <w:rFonts w:ascii="Times New Roman" w:hAnsi="Times New Roman" w:cs="Times New Roman"/>
        <w:sz w:val="24"/>
        <w:szCs w:val="24"/>
      </w:rPr>
      <w:t>An Equal Opportunity Institution and a Unit of the Technical College System of Georgia</w:t>
    </w:r>
  </w:p>
  <w:p w:rsidR="006E3B49" w:rsidRDefault="006E3B49" w:rsidP="006E3B49">
    <w:pPr>
      <w:pStyle w:val="Header"/>
      <w:jc w:val="center"/>
      <w:rPr>
        <w:rFonts w:ascii="Times New Roman" w:hAnsi="Times New Roman" w:cs="Times New Roman"/>
        <w:sz w:val="24"/>
        <w:szCs w:val="24"/>
      </w:rPr>
    </w:pPr>
  </w:p>
  <w:p w:rsidR="006E3B49" w:rsidRPr="006E3B49" w:rsidRDefault="006E3B49" w:rsidP="006E3B49">
    <w:pPr>
      <w:pStyle w:val="Header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SURGICAL TECHNOLOGY</w:t>
    </w:r>
    <w:r>
      <w:rPr>
        <w:rFonts w:ascii="Times New Roman" w:hAnsi="Times New Roman" w:cs="Times New Roman"/>
        <w:sz w:val="24"/>
        <w:szCs w:val="24"/>
      </w:rPr>
      <w:br/>
      <w:t xml:space="preserve"> PROGRAM INFORMATION</w:t>
    </w:r>
  </w:p>
  <w:p w:rsidR="006E3B49" w:rsidRDefault="006E3B4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MDUyMzOxMDOxNDFR0lEKTi0uzszPAykwrAUAfDqjWCwAAAA="/>
  </w:docVars>
  <w:rsids>
    <w:rsidRoot w:val="00B8470F"/>
    <w:rsid w:val="00410D8A"/>
    <w:rsid w:val="006E3B49"/>
    <w:rsid w:val="007D27C4"/>
    <w:rsid w:val="008A625B"/>
    <w:rsid w:val="008B587D"/>
    <w:rsid w:val="00B67129"/>
    <w:rsid w:val="00B847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92ECD76-D2E6-422C-80A4-A309E2C9A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D27C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E3B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3B49"/>
  </w:style>
  <w:style w:type="paragraph" w:styleId="Footer">
    <w:name w:val="footer"/>
    <w:basedOn w:val="Normal"/>
    <w:link w:val="FooterChar"/>
    <w:uiPriority w:val="99"/>
    <w:unhideWhenUsed/>
    <w:rsid w:val="006E3B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3B49"/>
  </w:style>
  <w:style w:type="paragraph" w:styleId="NormalWeb">
    <w:name w:val="Normal (Web)"/>
    <w:basedOn w:val="Normal"/>
    <w:uiPriority w:val="99"/>
    <w:semiHidden/>
    <w:unhideWhenUsed/>
    <w:rsid w:val="00B671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767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75871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7715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9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1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58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11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40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8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7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0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sandy@columbustech.edu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5</Words>
  <Characters>771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son, Nicole</dc:creator>
  <cp:lastModifiedBy>Jackson, Nicole</cp:lastModifiedBy>
  <cp:revision>2</cp:revision>
  <dcterms:created xsi:type="dcterms:W3CDTF">2019-09-11T13:06:00Z</dcterms:created>
  <dcterms:modified xsi:type="dcterms:W3CDTF">2019-09-11T13:06:00Z</dcterms:modified>
</cp:coreProperties>
</file>